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Fall</w:t>
      </w:r>
      <w:r>
        <w:t xml:space="preserve"> </w:t>
      </w:r>
      <w:r>
        <w:t xml:space="preserve">2018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Wedn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Heading5"/>
      </w:pPr>
      <w:bookmarkStart w:id="20" w:name="X6bf281c9583ffbd92cffb48d4026933fb012345"/>
      <w:r>
        <w:t xml:space="preserve">1. First write code that loads the workspace</w:t>
      </w:r>
      <w:r>
        <w:t xml:space="preserve"> </w:t>
      </w:r>
      <w:r>
        <w:t xml:space="preserve">“</w:t>
      </w:r>
      <w:r>
        <w:t xml:space="preserve">Midterm II.RData</w:t>
      </w:r>
      <w:r>
        <w:t xml:space="preserve">”</w:t>
      </w:r>
      <w:r>
        <w:t xml:space="preserve">. This should read five different tibbles into your workspace.</w:t>
      </w:r>
      <w:bookmarkEnd w:id="20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dn3.BYU/Documents/GitHub/r4ds/Midterm II/Midterm II.RData"</w:t>
      </w:r>
      <w:r>
        <w:rPr>
          <w:rStyle w:val="NormalTok"/>
        </w:rPr>
        <w:t xml:space="preserve">)</w:t>
      </w:r>
    </w:p>
    <w:p>
      <w:pPr>
        <w:pStyle w:val="Heading5"/>
      </w:pPr>
      <w:bookmarkStart w:id="21" w:name="X6afa577d1fad82571edf5172364fc35462d3bc0"/>
      <w:r>
        <w:t xml:space="preserve">2. Write code that recreates the tibbles</w:t>
      </w:r>
      <w:r>
        <w:t xml:space="preserve"> </w:t>
      </w:r>
      <w:r>
        <w:t xml:space="preserve">“</w:t>
      </w:r>
      <w:r>
        <w:t xml:space="preserve">play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yer_attributes</w:t>
      </w:r>
      <w:r>
        <w:t xml:space="preserve">”</w:t>
      </w:r>
      <w:r>
        <w:t xml:space="preserve"> </w:t>
      </w:r>
      <w:r>
        <w:t xml:space="preserve">by importing the files</w:t>
      </w:r>
      <w:r>
        <w:t xml:space="preserve"> </w:t>
      </w:r>
      <w:r>
        <w:t xml:space="preserve">“</w:t>
      </w:r>
      <w:r>
        <w:t xml:space="preserve">player.csv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yer_attributes.csv</w:t>
      </w:r>
      <w:r>
        <w:t xml:space="preserve">”</w:t>
      </w:r>
      <w:r>
        <w:t xml:space="preserve">. Compare the tibbles that you create with those in the Midterm II workspace to make sure that they are the same.</w:t>
      </w:r>
      <w:bookmarkEnd w:id="21"/>
    </w:p>
    <w:p>
      <w:pPr>
        <w:pStyle w:val="Heading5"/>
      </w:pPr>
      <w:bookmarkStart w:id="22" w:name="X086ea1ecd14fa3c9fbaa0ffcac4694ec2b812af"/>
      <w:r>
        <w:t xml:space="preserve">3. Write code that recreates the season factor variable in the player_attributes tibble. Season is defined as the year from the match_date variable. Make sure your code converts your variable into a factor.</w:t>
      </w:r>
      <w:bookmarkEnd w:id="22"/>
    </w:p>
    <w:p>
      <w:pPr>
        <w:pStyle w:val="SourceCode"/>
      </w:pP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br w:type="textWrapping"/>
      </w:r>
      <w:r>
        <w:rPr>
          <w:rStyle w:val="NormalTok"/>
        </w:rPr>
        <w:t xml:space="preserve">player_attrib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attribu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match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seasons))</w:t>
      </w:r>
    </w:p>
    <w:p>
      <w:pPr>
        <w:pStyle w:val="Heading5"/>
      </w:pPr>
      <w:bookmarkStart w:id="23" w:name="X65dc3732bfe842c9ebcf6c0806ecbe46ef338a9"/>
      <w:r>
        <w:t xml:space="preserve">4. We want to determine the total number of players that participate in any given season by using group_by, summarise, and geom_bar. Write code that creates the following bar chart:</w:t>
      </w:r>
      <w:bookmarkEnd w:id="23"/>
    </w:p>
    <w:p>
      <w:pPr>
        <w:pStyle w:val="SourceCode"/>
      </w:pPr>
      <w:r>
        <w:rPr>
          <w:rStyle w:val="NormalTok"/>
        </w:rPr>
        <w:t xml:space="preserve">player_attribu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_id, 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 Participating in Each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 - 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player%20in%20each%20sea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X2ac5466ebb2557dcca47ee59b311315f616123c"/>
      <w:r>
        <w:t xml:space="preserve">5. Explain the code in the script file that creates the following graph:</w:t>
      </w:r>
      <w:bookmarkEnd w:id="25"/>
    </w:p>
    <w:p>
      <w:pPr>
        <w:pStyle w:val="SourceCode"/>
      </w:pPr>
      <w:r>
        <w:rPr>
          <w:rStyle w:val="CommentTok"/>
        </w:rPr>
        <w:t xml:space="preserve"># Number of seasons played</w:t>
      </w:r>
      <w:r>
        <w:br w:type="textWrapping"/>
      </w:r>
      <w:r>
        <w:rPr>
          <w:rStyle w:val="NormalTok"/>
        </w:rPr>
        <w:t xml:space="preserve">number_of_seas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attribu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_id, 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umber_of_seas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_of_seas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_of_seas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seas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of_seas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ber_of_season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umber_of_seas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ber_of_season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umber_of_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evity of Soccer Play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an Soccer Leag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ea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Xd70bc7a546153e31ba2d532b06c03c7e41ada7f"/>
      <w:r>
        <w:t xml:space="preserve">6. Write a function named age that will create a variable age for each player based on the birthday of the player and the day of the match.</w:t>
      </w:r>
      <w:bookmarkEnd w:id="27"/>
    </w:p>
    <w:p>
      <w:pPr>
        <w:pStyle w:val="SourceCode"/>
      </w:pPr>
      <w:r>
        <w:rPr>
          <w:rStyle w:val="CommentTok"/>
        </w:rPr>
        <w:t xml:space="preserve">### Function to calculate the age as of the player for each match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irthday, match_date){</w:t>
      </w:r>
      <w:r>
        <w:br w:type="textWrapping"/>
      </w:r>
      <w:r>
        <w:rPr>
          <w:rStyle w:val="NormalTok"/>
        </w:rPr>
        <w:t xml:space="preserve">  (birthday </w:t>
      </w:r>
      <w:r>
        <w:rPr>
          <w:rStyle w:val="OperatorTok"/>
        </w:rPr>
        <w:t xml:space="preserve">%-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_d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28" w:name="X61ef8b86e52d523834247bc57f5ed8d5b7813d7"/>
      <w:r>
        <w:t xml:space="preserve">7. Interpret the code in the script file that creates the tibble player_attributes_complete.</w:t>
      </w:r>
      <w:bookmarkEnd w:id="28"/>
    </w:p>
    <w:p>
      <w:pPr>
        <w:pStyle w:val="SourceCode"/>
      </w:pPr>
      <w:r>
        <w:rPr>
          <w:rStyle w:val="NormalTok"/>
        </w:rPr>
        <w:t xml:space="preserve">player_attributes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attribu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ge</w:t>
      </w:r>
      <w:r>
        <w:rPr>
          <w:rStyle w:val="NormalTok"/>
        </w:rPr>
        <w:t xml:space="preserve">(birthday, match_date))</w:t>
      </w:r>
    </w:p>
    <w:p>
      <w:pPr>
        <w:pStyle w:val="Heading5"/>
      </w:pPr>
      <w:bookmarkStart w:id="29" w:name="X5db04ea10fe9a07baf7046276355686794748e0"/>
      <w:r>
        <w:t xml:space="preserve">8. We are interested in the distribution of ages of the players that participated in the 2016 season. Recreate the player_attributes_2016 tibble and then write code that creates a violin plot for the ages of the players who participated in the 2016 season.</w:t>
      </w:r>
      <w:bookmarkEnd w:id="29"/>
    </w:p>
    <w:p>
      <w:pPr>
        <w:pStyle w:val="SourceCode"/>
      </w:pPr>
      <w:r>
        <w:rPr>
          <w:rStyle w:val="CommentTok"/>
        </w:rPr>
        <w:t xml:space="preserve"># Violin plot of the ages of those that participated in 2016</w:t>
      </w:r>
      <w:r>
        <w:br w:type="textWrapping"/>
      </w:r>
      <w:r>
        <w:rPr>
          <w:rStyle w:val="NormalTok"/>
        </w:rPr>
        <w:t xml:space="preserve">player_attribu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attributes_comple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match_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_attribu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of Soccer Play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 Sea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X36999556ecfa3a32e289e7dd155fd2eb355a04f"/>
      <w:r>
        <w:t xml:space="preserve">9. Explain the code in the script file that creates the following graph:</w:t>
      </w:r>
      <w:bookmarkEnd w:id="31"/>
    </w:p>
    <w:p>
      <w:pPr>
        <w:pStyle w:val="SourceCode"/>
      </w:pPr>
      <w:r>
        <w:rPr>
          <w:rStyle w:val="CommentTok"/>
        </w:rPr>
        <w:t xml:space="preserve"># Relationship of Age and Average Rating for 2016 players</w:t>
      </w:r>
      <w:r>
        <w:br w:type="textWrapping"/>
      </w:r>
      <w:r>
        <w:rPr>
          <w:rStyle w:val="NormalTok"/>
        </w:rPr>
        <w:t xml:space="preserve">player_attribu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y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ge</w:t>
      </w:r>
      <w:r>
        <w:rPr>
          <w:rStyle w:val="NormalTok"/>
        </w:rPr>
        <w:t xml:space="preserve">(birthday,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7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_rat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of Player Rating and 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 Soccer Year or European Soccer Leag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ating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age%20and%20average%20r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3" w:name="Xe76ba736e170bace169852a094d71d41b8486f9"/>
      <w:r>
        <w:t xml:space="preserve">10. Interpret the following code in the script file that compares the time series for average age and average rating.</w:t>
      </w:r>
      <w:bookmarkEnd w:id="33"/>
    </w:p>
    <w:p>
      <w:pPr>
        <w:pStyle w:val="SourceCode"/>
      </w:pPr>
      <w:r>
        <w:rPr>
          <w:rStyle w:val="CommentTok"/>
        </w:rPr>
        <w:t xml:space="preserve"># Time series of average age and average rating</w:t>
      </w:r>
      <w:r>
        <w:br w:type="textWrapping"/>
      </w:r>
      <w:r>
        <w:rPr>
          <w:rStyle w:val="NormalTok"/>
        </w:rPr>
        <w:t xml:space="preserve">player_attributes_comple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ge, Rating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ason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ason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easure)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 in Average Age and Average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an Soccer League (Kaggle Datas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II_files/figure-docx/time%20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I</dc:title>
  <dc:creator>Fall 2018</dc:creator>
  <cp:keywords/>
  <dcterms:created xsi:type="dcterms:W3CDTF">2018-12-06T21:46:38Z</dcterms:created>
  <dcterms:modified xsi:type="dcterms:W3CDTF">2018-12-06T21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